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w5CQQwiXqD3vyU3qEDVjRuTduFo3m9BoKXMoL8W8VffABRR1brNywPf69dv6Gr9qZ/g8rLFE7fyVSTzcoBnFKDO8Mqllea6wFPJBAcW66J+bulnHfTXS+T0IH7x0LZ+7ishtyDPSzyxYiBBmui6fuZVgR0rbutXrl6ZWKZvjYco5auM637QTpZqih6EvPaLu8AIFUmu9TIUpXrssu6HNAaWcQwO5s2KkVmT8v28OQfQk4I80NszG5Xu7v3nXAYmWZwMe362nmDHf/s8ZfIP7+1ur1fkHPT2Mw/wwqlnd7Pgi3zOCKfTdbF/5GAgtanjxf4mVmW43uf9Zz83Gvb+C55puSc5d1zgOfhqjmAX5ys31rXri/zz8CYJfFvX77/Pu0/tImKuFc1WJ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w I need to figure out how to get my Momento backup data into Day One.</w:t>
      </w:r>
      <w:r>
        <w:t xml:space="preserve"> </w:t>
      </w:r>
      <w:r>
        <w:t xml:space="preserve">Thanks!</w:t>
      </w:r>
    </w:p>
    <w:bookmarkStart w:id="25" w:name="neil-aug-05-2012-0321-pm"/>
    <w:p>
      <w:pPr>
        <w:pStyle w:val="Heading2"/>
      </w:pPr>
      <w:r>
        <w:t xml:space="preserve">Neil —</w:t>
      </w:r>
      <w:r>
        <w:t xml:space="preserve"> </w:t>
      </w:r>
      <w:hyperlink r:id="rId24">
        <w:r>
          <w:rPr>
            <w:rStyle w:val="Hyperlink"/>
          </w:rPr>
          <w:t xml:space="preserve">Aug 05, 2012 03:21 pm</w:t>
        </w:r>
      </w:hyperlink>
    </w:p>
    <w:p>
      <w:pPr>
        <w:pStyle w:val="FirstParagraph"/>
      </w:pPr>
      <w:r>
        <w:t xml:space="preserve">Agreed. I was working on a python script to do just that, but haven't</w:t>
      </w:r>
      <w:r>
        <w:t xml:space="preserve"> </w:t>
      </w:r>
      <w:r>
        <w:t xml:space="preserve">worked on it too hard in recent mont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de4-4208-11e9-9d31-040140774501" TargetMode="External" /><Relationship Type="http://schemas.openxmlformats.org/officeDocument/2006/relationships/hyperlink" Id="rId20" Target="https://my.remarkbox.com/55ed5de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de4-4208-11e9-9d31-040140774501" TargetMode="External" /><Relationship Type="http://schemas.openxmlformats.org/officeDocument/2006/relationships/hyperlink" Id="rId20" Target="https://my.remarkbox.com/55ed5de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1</dc:title>
  <dc:creator/>
  <cp:keywords/>
  <dcterms:created xsi:type="dcterms:W3CDTF">2026-05-07T02:57:31Z</dcterms:created>
  <dcterms:modified xsi:type="dcterms:W3CDTF">2026-05-07T0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